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97222" w14:textId="61F00A25" w:rsidR="003631E2" w:rsidRDefault="003631E2" w:rsidP="003631E2">
      <w:pPr>
        <w:jc w:val="center"/>
      </w:pPr>
      <w:r>
        <w:rPr>
          <w:noProof/>
        </w:rPr>
        <w:drawing>
          <wp:inline distT="0" distB="0" distL="0" distR="0" wp14:anchorId="6EEEC406" wp14:editId="7BE6D9F0">
            <wp:extent cx="3224824" cy="1813964"/>
            <wp:effectExtent l="0" t="0" r="0" b="0"/>
            <wp:docPr id="1" name="Picture 1" descr="A sign on the side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426_HOME-BOUN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703" cy="1826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05A2" w14:textId="3CE0CDF5" w:rsidR="003631E2" w:rsidRDefault="003631E2" w:rsidP="003631E2">
      <w:pPr>
        <w:jc w:val="center"/>
      </w:pPr>
      <w:r>
        <w:t xml:space="preserve">Home Bound: </w:t>
      </w:r>
    </w:p>
    <w:p w14:paraId="174A117D" w14:textId="49C309A1" w:rsidR="003631E2" w:rsidRDefault="003631E2" w:rsidP="003631E2">
      <w:pPr>
        <w:jc w:val="center"/>
      </w:pPr>
      <w:r>
        <w:t xml:space="preserve">“Eureka!” </w:t>
      </w:r>
    </w:p>
    <w:p w14:paraId="5A554B51" w14:textId="6ACB7117" w:rsidR="003631E2" w:rsidRDefault="003631E2" w:rsidP="003631E2">
      <w:pPr>
        <w:jc w:val="center"/>
      </w:pPr>
      <w:r>
        <w:t>Study Guide</w:t>
      </w:r>
    </w:p>
    <w:p w14:paraId="19BE6FAD" w14:textId="6A2D4C78" w:rsidR="003631E2" w:rsidRDefault="00A5449D" w:rsidP="003631E2">
      <w:pPr>
        <w:pStyle w:val="ListParagraph"/>
        <w:numPr>
          <w:ilvl w:val="0"/>
          <w:numId w:val="1"/>
        </w:numPr>
      </w:pPr>
      <w:r>
        <w:t>Have you moved</w:t>
      </w:r>
      <w:r w:rsidR="007D73EF">
        <w:t xml:space="preserve"> </w:t>
      </w:r>
      <w:proofErr w:type="gramStart"/>
      <w:r w:rsidR="007D73EF">
        <w:t xml:space="preserve">lately, </w:t>
      </w:r>
      <w:r>
        <w:t xml:space="preserve"> or</w:t>
      </w:r>
      <w:proofErr w:type="gramEnd"/>
      <w:r>
        <w:t xml:space="preserve"> cleaned out a closet or garage? What kinds of things </w:t>
      </w:r>
      <w:r w:rsidR="007D73EF">
        <w:t xml:space="preserve">did you find you were </w:t>
      </w:r>
      <w:r>
        <w:t>storing</w:t>
      </w:r>
      <w:r w:rsidR="007D73EF">
        <w:t xml:space="preserve">, that </w:t>
      </w:r>
      <w:r>
        <w:t xml:space="preserve">you </w:t>
      </w:r>
      <w:r w:rsidR="00BC6124">
        <w:t>end</w:t>
      </w:r>
      <w:r w:rsidR="007D73EF">
        <w:t>ed</w:t>
      </w:r>
      <w:r w:rsidR="00BC6124">
        <w:t xml:space="preserve"> up </w:t>
      </w:r>
      <w:r>
        <w:t>throw</w:t>
      </w:r>
      <w:r w:rsidR="00BC6124">
        <w:t>ing</w:t>
      </w:r>
      <w:r>
        <w:t xml:space="preserve"> away? How did you decide what to l</w:t>
      </w:r>
      <w:r w:rsidR="00BC6124">
        <w:t xml:space="preserve">et go and </w:t>
      </w:r>
      <w:r>
        <w:t xml:space="preserve">what to keep? </w:t>
      </w:r>
    </w:p>
    <w:p w14:paraId="66DB8F1A" w14:textId="77777777" w:rsidR="007D73EF" w:rsidRDefault="007D73EF" w:rsidP="007D73EF">
      <w:pPr>
        <w:pStyle w:val="ListParagraph"/>
      </w:pPr>
    </w:p>
    <w:p w14:paraId="6E50B39B" w14:textId="790F81CC" w:rsidR="00A5449D" w:rsidRDefault="00A5449D" w:rsidP="00A5449D"/>
    <w:p w14:paraId="07541B98" w14:textId="4528CC67" w:rsidR="00883FE5" w:rsidRDefault="00BC6124" w:rsidP="00A5449D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Read </w:t>
      </w:r>
      <w:r w:rsidR="00883FE5">
        <w:rPr>
          <w:b/>
          <w:bCs/>
        </w:rPr>
        <w:t>the Beatitudes</w:t>
      </w:r>
      <w:r w:rsidR="00102A05">
        <w:rPr>
          <w:b/>
          <w:bCs/>
        </w:rPr>
        <w:t>,</w:t>
      </w:r>
      <w:r w:rsidR="00883FE5">
        <w:rPr>
          <w:b/>
          <w:bCs/>
        </w:rPr>
        <w:t xml:space="preserve"> found in </w:t>
      </w:r>
      <w:r>
        <w:rPr>
          <w:b/>
          <w:bCs/>
        </w:rPr>
        <w:t xml:space="preserve">Matthew </w:t>
      </w:r>
      <w:r w:rsidR="007112C4">
        <w:rPr>
          <w:b/>
          <w:bCs/>
        </w:rPr>
        <w:t>5:1-</w:t>
      </w:r>
      <w:r w:rsidR="00883FE5">
        <w:rPr>
          <w:b/>
          <w:bCs/>
        </w:rPr>
        <w:t xml:space="preserve">10. Now read Matthew </w:t>
      </w:r>
      <w:r>
        <w:rPr>
          <w:b/>
          <w:bCs/>
        </w:rPr>
        <w:t>6:19-</w:t>
      </w:r>
      <w:r w:rsidR="007112C4">
        <w:rPr>
          <w:b/>
          <w:bCs/>
        </w:rPr>
        <w:t xml:space="preserve">21. </w:t>
      </w:r>
      <w:r w:rsidR="00883FE5">
        <w:t xml:space="preserve">Considering what you’ve read, what might be some examples </w:t>
      </w:r>
      <w:proofErr w:type="gramStart"/>
      <w:r w:rsidR="00883FE5">
        <w:t>of  “</w:t>
      </w:r>
      <w:proofErr w:type="gramEnd"/>
      <w:r w:rsidR="00883FE5">
        <w:t>treasures in heaven”?</w:t>
      </w:r>
    </w:p>
    <w:p w14:paraId="45DA7207" w14:textId="77777777" w:rsidR="007D73EF" w:rsidRDefault="007D73EF" w:rsidP="007D73EF">
      <w:pPr>
        <w:pStyle w:val="ListParagraph"/>
      </w:pPr>
    </w:p>
    <w:p w14:paraId="49365EAA" w14:textId="77777777" w:rsidR="007D73EF" w:rsidRDefault="007D73EF" w:rsidP="007D73EF">
      <w:pPr>
        <w:pStyle w:val="ListParagraph"/>
      </w:pPr>
    </w:p>
    <w:p w14:paraId="40B34B1E" w14:textId="77777777" w:rsidR="00883FE5" w:rsidRDefault="00883FE5" w:rsidP="00883FE5">
      <w:pPr>
        <w:pStyle w:val="ListParagraph"/>
      </w:pPr>
    </w:p>
    <w:p w14:paraId="5E9D4325" w14:textId="0A482855" w:rsidR="003631E2" w:rsidRDefault="00883FE5" w:rsidP="002167C6">
      <w:pPr>
        <w:pStyle w:val="ListParagraph"/>
        <w:numPr>
          <w:ilvl w:val="0"/>
          <w:numId w:val="1"/>
        </w:numPr>
      </w:pPr>
      <w:r>
        <w:t xml:space="preserve"> </w:t>
      </w:r>
      <w:r w:rsidR="009B51CE" w:rsidRPr="007D73EF">
        <w:rPr>
          <w:b/>
          <w:bCs/>
        </w:rPr>
        <w:t xml:space="preserve">Read Exodus 20:1-3 and Matthew </w:t>
      </w:r>
      <w:r w:rsidR="002167C6" w:rsidRPr="007D73EF">
        <w:rPr>
          <w:b/>
          <w:bCs/>
        </w:rPr>
        <w:t>6:21</w:t>
      </w:r>
      <w:r w:rsidR="009B51CE" w:rsidRPr="007D73EF">
        <w:rPr>
          <w:b/>
          <w:bCs/>
        </w:rPr>
        <w:t xml:space="preserve">. </w:t>
      </w:r>
      <w:r w:rsidR="009B51CE">
        <w:t>How do</w:t>
      </w:r>
      <w:r w:rsidR="002167C6">
        <w:t xml:space="preserve"> these passages relate to one another? In your life, what things of the earth are most likely to compete with God for your </w:t>
      </w:r>
      <w:r w:rsidR="007D73EF">
        <w:t xml:space="preserve">devotion? </w:t>
      </w:r>
    </w:p>
    <w:p w14:paraId="0D3FF882" w14:textId="77777777" w:rsidR="007D73EF" w:rsidRDefault="007D73EF" w:rsidP="007D73EF">
      <w:pPr>
        <w:pStyle w:val="ListParagraph"/>
      </w:pPr>
    </w:p>
    <w:p w14:paraId="787BFFAF" w14:textId="605F8392" w:rsidR="007D73EF" w:rsidRDefault="007D73EF" w:rsidP="007D73EF"/>
    <w:p w14:paraId="4B4771DF" w14:textId="74CAFA67" w:rsidR="007D73EF" w:rsidRDefault="007D73EF" w:rsidP="007D73EF">
      <w:pPr>
        <w:pStyle w:val="ListParagraph"/>
        <w:numPr>
          <w:ilvl w:val="0"/>
          <w:numId w:val="1"/>
        </w:numPr>
      </w:pPr>
      <w:r>
        <w:t xml:space="preserve">What is one thing you can do this week to practice putting your heart into “treasures in heaven”? </w:t>
      </w:r>
    </w:p>
    <w:sectPr w:rsidR="007D7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880B93"/>
    <w:multiLevelType w:val="hybridMultilevel"/>
    <w:tmpl w:val="85CED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DYyNTAzNzU2NzRU0lEKTi0uzszPAykwrAUAtRhaUSwAAAA="/>
  </w:docVars>
  <w:rsids>
    <w:rsidRoot w:val="003631E2"/>
    <w:rsid w:val="00102A05"/>
    <w:rsid w:val="002167C6"/>
    <w:rsid w:val="003631E2"/>
    <w:rsid w:val="007112C4"/>
    <w:rsid w:val="007D73EF"/>
    <w:rsid w:val="00883FE5"/>
    <w:rsid w:val="009B51CE"/>
    <w:rsid w:val="009E724B"/>
    <w:rsid w:val="00A5449D"/>
    <w:rsid w:val="00BC6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2A710"/>
  <w15:chartTrackingRefBased/>
  <w15:docId w15:val="{BE5A44A7-16E0-4826-84E4-BD7E8D074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31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6-01T16:40:00Z</dcterms:created>
  <dcterms:modified xsi:type="dcterms:W3CDTF">2020-06-01T17:08:00Z</dcterms:modified>
</cp:coreProperties>
</file>